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0B05A" w14:textId="28DEDF2A" w:rsidR="00995631" w:rsidRPr="003C2616" w:rsidRDefault="0095515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32"/>
          <w:szCs w:val="32"/>
          <w:lang w:eastAsia="en-US" w:bidi="en-US"/>
        </w:rPr>
      </w:pPr>
      <w:bookmarkStart w:id="0" w:name="_GoBack"/>
      <w:bookmarkEnd w:id="0"/>
      <w:r w:rsidRPr="003C2616">
        <w:rPr>
          <w:rFonts w:ascii="Times New Roman" w:hAnsi="Times New Roman" w:cs="Times New Roman"/>
          <w:sz w:val="32"/>
          <w:szCs w:val="32"/>
          <w:lang w:eastAsia="en-US" w:bidi="en-US"/>
        </w:rPr>
        <w:t>ESCROW CHE</w:t>
      </w:r>
      <w:r w:rsidR="003C2616" w:rsidRPr="003C2616">
        <w:rPr>
          <w:rFonts w:ascii="Times New Roman" w:hAnsi="Times New Roman" w:cs="Times New Roman"/>
          <w:sz w:val="32"/>
          <w:szCs w:val="32"/>
          <w:lang w:eastAsia="en-US" w:bidi="en-US"/>
        </w:rPr>
        <w:t>QUE</w:t>
      </w:r>
      <w:r w:rsidRPr="003C2616">
        <w:rPr>
          <w:rFonts w:ascii="Times New Roman" w:hAnsi="Times New Roman" w:cs="Times New Roman"/>
          <w:sz w:val="32"/>
          <w:szCs w:val="32"/>
          <w:lang w:eastAsia="en-US" w:bidi="en-US"/>
        </w:rPr>
        <w:t xml:space="preserve"> RECEIPT</w:t>
      </w:r>
    </w:p>
    <w:p w14:paraId="33A0B05B" w14:textId="77777777" w:rsidR="00995631" w:rsidRPr="003C2616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</w:p>
    <w:p w14:paraId="33A0B05C" w14:textId="77777777" w:rsidR="00995631" w:rsidRPr="003C2616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</w:p>
    <w:p w14:paraId="33A0B05D" w14:textId="77777777" w:rsidR="00995631" w:rsidRPr="003C2616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lang w:eastAsia="en-US" w:bidi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0"/>
        <w:gridCol w:w="4456"/>
      </w:tblGrid>
      <w:tr w:rsidR="00995631" w:rsidRPr="003C2616" w14:paraId="33A0B060" w14:textId="77777777">
        <w:tc>
          <w:tcPr>
            <w:tcW w:w="4900" w:type="dxa"/>
            <w:shd w:val="clear" w:color="auto" w:fill="E0E0E0"/>
          </w:tcPr>
          <w:p w14:paraId="33A0B05E" w14:textId="77777777" w:rsidR="00995631" w:rsidRPr="003C2616" w:rsidRDefault="00955151">
            <w:pPr>
              <w:pStyle w:val="TableCell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b/>
                <w:sz w:val="28"/>
                <w:szCs w:val="28"/>
                <w:lang w:eastAsia="en-US" w:bidi="en-US"/>
              </w:rPr>
            </w:pPr>
            <w:r w:rsidRPr="003C2616">
              <w:rPr>
                <w:rFonts w:ascii="Times New Roman" w:hAnsi="Times New Roman" w:cs="Times New Roman"/>
                <w:b/>
                <w:sz w:val="28"/>
                <w:szCs w:val="28"/>
                <w:lang w:eastAsia="en-US" w:bidi="en-US"/>
              </w:rPr>
              <w:t>Escrow Number</w:t>
            </w:r>
          </w:p>
        </w:tc>
        <w:tc>
          <w:tcPr>
            <w:tcW w:w="4456" w:type="dxa"/>
            <w:shd w:val="clear" w:color="auto" w:fill="E0E0E0"/>
          </w:tcPr>
          <w:p w14:paraId="33A0B05F" w14:textId="77777777" w:rsidR="00995631" w:rsidRPr="003C2616" w:rsidRDefault="00955151">
            <w:pPr>
              <w:pStyle w:val="TableCell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b/>
                <w:sz w:val="28"/>
                <w:szCs w:val="28"/>
                <w:lang w:eastAsia="en-US" w:bidi="en-US"/>
              </w:rPr>
            </w:pPr>
            <w:r w:rsidRPr="003C2616">
              <w:rPr>
                <w:rFonts w:ascii="Times New Roman" w:hAnsi="Times New Roman" w:cs="Times New Roman"/>
                <w:b/>
                <w:sz w:val="28"/>
                <w:szCs w:val="28"/>
                <w:lang w:eastAsia="en-US" w:bidi="en-US"/>
              </w:rPr>
              <w:t>Date</w:t>
            </w:r>
          </w:p>
        </w:tc>
      </w:tr>
    </w:tbl>
    <w:p w14:paraId="33A0B061" w14:textId="77777777" w:rsidR="00995631" w:rsidRPr="003C2616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A0B062" w14:textId="77777777" w:rsidR="00995631" w:rsidRPr="003C2616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3A0B063" w14:textId="77777777" w:rsidR="00995631" w:rsidRPr="003C2616" w:rsidRDefault="00995631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3A0B064" w14:textId="623156FF" w:rsidR="00995631" w:rsidRPr="00955151" w:rsidRDefault="00955151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3C2616">
        <w:rPr>
          <w:rFonts w:ascii="Times New Roman" w:hAnsi="Times New Roman" w:cs="Times New Roman"/>
          <w:sz w:val="24"/>
          <w:szCs w:val="24"/>
          <w:lang w:eastAsia="en-US" w:bidi="en-US"/>
        </w:rPr>
        <w:t>CHE</w:t>
      </w:r>
      <w:r w:rsidR="003C2616">
        <w:rPr>
          <w:rFonts w:ascii="Times New Roman" w:hAnsi="Times New Roman" w:cs="Times New Roman"/>
          <w:sz w:val="24"/>
          <w:szCs w:val="24"/>
          <w:lang w:eastAsia="en-US" w:bidi="en-US"/>
        </w:rPr>
        <w:t>QUE</w:t>
      </w:r>
      <w:r w:rsidRPr="003C2616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S </w:t>
      </w:r>
      <w:r w:rsidRPr="00955151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FOR COLLE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00"/>
        <w:gridCol w:w="4456"/>
      </w:tblGrid>
      <w:tr w:rsidR="00995631" w:rsidRPr="00955151" w14:paraId="33A0B067" w14:textId="77777777">
        <w:tc>
          <w:tcPr>
            <w:tcW w:w="4900" w:type="dxa"/>
            <w:shd w:val="clear" w:color="auto" w:fill="auto"/>
          </w:tcPr>
          <w:p w14:paraId="33A0B065" w14:textId="41BD3C0E" w:rsidR="00995631" w:rsidRPr="00955151" w:rsidRDefault="00955151">
            <w:pPr>
              <w:pStyle w:val="TableCell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</w:pPr>
            <w:r w:rsidRPr="00955151"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  <w:t xml:space="preserve">On </w:t>
            </w:r>
          </w:p>
        </w:tc>
        <w:tc>
          <w:tcPr>
            <w:tcW w:w="4456" w:type="dxa"/>
            <w:shd w:val="clear" w:color="auto" w:fill="auto"/>
          </w:tcPr>
          <w:p w14:paraId="33A0B066" w14:textId="71D09A31" w:rsidR="00995631" w:rsidRPr="00955151" w:rsidRDefault="00955151">
            <w:pPr>
              <w:pStyle w:val="TableCell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</w:pPr>
            <w:r w:rsidRPr="00955151"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  <w:t>Maker</w:t>
            </w:r>
          </w:p>
        </w:tc>
      </w:tr>
      <w:tr w:rsidR="00995631" w:rsidRPr="00955151" w14:paraId="33A0B06A" w14:textId="77777777">
        <w:tc>
          <w:tcPr>
            <w:tcW w:w="4900" w:type="dxa"/>
            <w:tcBorders>
              <w:bottom w:val="single" w:sz="4" w:space="0" w:color="auto"/>
            </w:tcBorders>
            <w:shd w:val="clear" w:color="auto" w:fill="auto"/>
          </w:tcPr>
          <w:p w14:paraId="33A0B068" w14:textId="3F13F424" w:rsidR="00995631" w:rsidRPr="00955151" w:rsidRDefault="00955151">
            <w:pPr>
              <w:pStyle w:val="TableCell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</w:pPr>
            <w:r w:rsidRPr="00955151"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  <w:t>On</w:t>
            </w:r>
          </w:p>
        </w:tc>
        <w:tc>
          <w:tcPr>
            <w:tcW w:w="4456" w:type="dxa"/>
            <w:tcBorders>
              <w:bottom w:val="single" w:sz="4" w:space="0" w:color="auto"/>
            </w:tcBorders>
            <w:shd w:val="clear" w:color="auto" w:fill="auto"/>
          </w:tcPr>
          <w:p w14:paraId="33A0B069" w14:textId="6AB82C08" w:rsidR="00995631" w:rsidRPr="00955151" w:rsidRDefault="00955151">
            <w:pPr>
              <w:pStyle w:val="TableCell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</w:pPr>
            <w:r w:rsidRPr="00955151"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  <w:t>Maker</w:t>
            </w:r>
          </w:p>
        </w:tc>
      </w:tr>
      <w:tr w:rsidR="00995631" w:rsidRPr="00955151" w14:paraId="33A0B06C" w14:textId="77777777">
        <w:tblPrEx>
          <w:tblBorders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935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A0B06B" w14:textId="7B89D580" w:rsidR="00995631" w:rsidRPr="00955151" w:rsidRDefault="00955151">
            <w:pPr>
              <w:pStyle w:val="TableCell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</w:pPr>
            <w:r w:rsidRPr="00955151">
              <w:rPr>
                <w:rFonts w:ascii="Times New Roman" w:hAnsi="Times New Roman" w:cs="Times New Roman"/>
                <w:noProof/>
                <w:sz w:val="24"/>
                <w:szCs w:val="24"/>
                <w:lang w:eastAsia="en-US" w:bidi="en-US"/>
              </w:rPr>
              <w:t>Endorser</w:t>
            </w:r>
          </w:p>
        </w:tc>
      </w:tr>
    </w:tbl>
    <w:p w14:paraId="33A0B06D" w14:textId="77777777" w:rsidR="00995631" w:rsidRPr="00955151" w:rsidRDefault="0099563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33A0B06E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6F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70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71" w14:textId="152EEB10" w:rsidR="00995631" w:rsidRPr="00955151" w:rsidRDefault="009551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955151">
        <w:rPr>
          <w:rFonts w:eastAsia="Arial"/>
          <w:noProof/>
          <w:lang w:eastAsia="en-US" w:bidi="en-US"/>
        </w:rPr>
        <w:t xml:space="preserve">Received </w:t>
      </w:r>
      <w:r w:rsidR="00DB3043">
        <w:rPr>
          <w:rFonts w:eastAsia="Arial"/>
          <w:noProof/>
          <w:lang w:eastAsia="en-US" w:bidi="en-US"/>
        </w:rPr>
        <w:t>from</w:t>
      </w:r>
      <w:r w:rsidRPr="00955151">
        <w:rPr>
          <w:rFonts w:eastAsia="Arial"/>
          <w:noProof/>
          <w:lang w:eastAsia="en-US" w:bidi="en-US"/>
        </w:rPr>
        <w:t xml:space="preserve"> [NAME] to be used </w:t>
      </w:r>
      <w:r w:rsidR="00DB3043">
        <w:rPr>
          <w:rFonts w:eastAsia="Arial"/>
          <w:noProof/>
          <w:lang w:eastAsia="en-US" w:bidi="en-US"/>
        </w:rPr>
        <w:t>as per the</w:t>
      </w:r>
      <w:r w:rsidRPr="00955151">
        <w:rPr>
          <w:rFonts w:eastAsia="Arial"/>
          <w:noProof/>
          <w:lang w:eastAsia="en-US" w:bidi="en-US"/>
        </w:rPr>
        <w:t xml:space="preserve"> written instructions in said escrow.</w:t>
      </w:r>
    </w:p>
    <w:p w14:paraId="33A0B072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73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74" w14:textId="77777777" w:rsidR="00995631" w:rsidRPr="00955151" w:rsidRDefault="009551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955151">
        <w:rPr>
          <w:rFonts w:eastAsia="Arial"/>
          <w:noProof/>
          <w:lang w:eastAsia="en-US" w:bidi="en-US"/>
        </w:rPr>
        <w:t>By:</w:t>
      </w:r>
    </w:p>
    <w:p w14:paraId="33A0B075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76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77" w14:textId="77777777" w:rsidR="00995631" w:rsidRPr="00955151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3A0B078" w14:textId="77777777" w:rsidR="00995631" w:rsidRPr="00955151" w:rsidRDefault="009551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u w:val="single"/>
          <w:lang w:eastAsia="en-US" w:bidi="en-US"/>
        </w:rPr>
      </w:pP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  <w:r w:rsidRPr="00955151">
        <w:rPr>
          <w:rFonts w:eastAsia="Arial"/>
          <w:noProof/>
          <w:u w:val="single"/>
          <w:lang w:eastAsia="en-US" w:bidi="en-US"/>
        </w:rPr>
        <w:tab/>
      </w:r>
    </w:p>
    <w:p w14:paraId="33A0B079" w14:textId="77777777" w:rsidR="00995631" w:rsidRPr="003C2616" w:rsidRDefault="009551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55151">
        <w:rPr>
          <w:rFonts w:eastAsia="Arial"/>
          <w:noProof/>
          <w:lang w:eastAsia="en-US" w:bidi="en-US"/>
        </w:rPr>
        <w:t>PRINT NAME</w:t>
      </w:r>
      <w:r w:rsidRPr="00955151">
        <w:rPr>
          <w:rFonts w:eastAsia="Arial"/>
          <w:noProof/>
          <w:lang w:eastAsia="en-US" w:bidi="en-US"/>
        </w:rPr>
        <w:tab/>
      </w:r>
      <w:r w:rsidRPr="00955151">
        <w:rPr>
          <w:rFonts w:eastAsia="Arial"/>
          <w:noProof/>
          <w:lang w:eastAsia="en-US" w:bidi="en-US"/>
        </w:rPr>
        <w:tab/>
      </w:r>
      <w:r w:rsidRPr="00955151">
        <w:rPr>
          <w:rFonts w:eastAsia="Arial"/>
          <w:noProof/>
          <w:lang w:eastAsia="en-US" w:bidi="en-US"/>
        </w:rPr>
        <w:tab/>
      </w:r>
      <w:r w:rsidRPr="00955151">
        <w:rPr>
          <w:rFonts w:eastAsia="Arial"/>
          <w:noProof/>
          <w:lang w:eastAsia="en-US" w:bidi="en-US"/>
        </w:rPr>
        <w:tab/>
        <w:t>SIGNATURE</w:t>
      </w:r>
      <w:r w:rsidRPr="00955151">
        <w:rPr>
          <w:rFonts w:eastAsia="Arial"/>
          <w:noProof/>
          <w:lang w:eastAsia="en-US" w:bidi="en-US"/>
        </w:rPr>
        <w:tab/>
      </w:r>
      <w:r w:rsidRPr="00955151">
        <w:rPr>
          <w:rFonts w:eastAsia="Arial"/>
          <w:noProof/>
          <w:lang w:eastAsia="en-US" w:bidi="en-US"/>
        </w:rPr>
        <w:tab/>
      </w:r>
      <w:r w:rsidRPr="00955151">
        <w:rPr>
          <w:rFonts w:eastAsia="Arial"/>
          <w:noProof/>
          <w:lang w:eastAsia="en-US" w:bidi="en-US"/>
        </w:rPr>
        <w:tab/>
      </w:r>
      <w:r w:rsidRPr="00955151">
        <w:rPr>
          <w:rFonts w:eastAsia="Arial"/>
          <w:noProof/>
          <w:lang w:eastAsia="en-US" w:bidi="en-US"/>
        </w:rPr>
        <w:tab/>
      </w:r>
      <w:r w:rsidRPr="00955151">
        <w:rPr>
          <w:rFonts w:eastAsia="Arial"/>
          <w:noProof/>
          <w:lang w:eastAsia="en-US" w:bidi="en-US"/>
        </w:rPr>
        <w:tab/>
        <w:t>DATE</w:t>
      </w:r>
    </w:p>
    <w:p w14:paraId="33A0B07A" w14:textId="77777777" w:rsidR="00995631" w:rsidRPr="003C2616" w:rsidRDefault="00995631">
      <w:pPr>
        <w:pStyle w:val="HTMLPreformatted"/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3A0B07B" w14:textId="77777777" w:rsidR="00995631" w:rsidRPr="003C2616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p w14:paraId="33A0B07C" w14:textId="77777777" w:rsidR="00995631" w:rsidRPr="003C2616" w:rsidRDefault="0099563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sectPr w:rsidR="00995631" w:rsidRPr="003C261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06759" w14:textId="77777777" w:rsidR="00117F86" w:rsidRDefault="00117F86">
      <w:r>
        <w:separator/>
      </w:r>
    </w:p>
  </w:endnote>
  <w:endnote w:type="continuationSeparator" w:id="0">
    <w:p w14:paraId="3C5C1D04" w14:textId="77777777" w:rsidR="00117F86" w:rsidRDefault="00117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A0B07E" w14:textId="77777777" w:rsidR="00995631" w:rsidRDefault="0099563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2E63D" w14:textId="77777777" w:rsidR="00117F86" w:rsidRDefault="00117F86">
      <w:r>
        <w:separator/>
      </w:r>
    </w:p>
  </w:footnote>
  <w:footnote w:type="continuationSeparator" w:id="0">
    <w:p w14:paraId="3A268C74" w14:textId="77777777" w:rsidR="00117F86" w:rsidRDefault="00117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A0B07D" w14:textId="77777777" w:rsidR="00995631" w:rsidRDefault="00995631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7A0NLY0MjMztjBQ0lEKTi0uzszPAykwrgUAXmFeFSwAAAA="/>
    <w:docVar w:name="Description" w:val="Using an escrow payment? An escrow facility serves as security to transactions process between a buyer and a seller. Try this template. See other finance and accounting templates here https://www.templateguru.co.za/templates/finance-accounting/"/>
    <w:docVar w:name="Excerpt" w:val="ESCROW CHEQUE RECEIPT  no excerpt available"/>
    <w:docVar w:name="Source" w:val="www.khaleejtimes.com"/>
    <w:docVar w:name="Tags" w:val="escrow cheque receipt, escrow, cheque, receipt, cheque receipt, payments to creditors, business documents, entrepreneurship, entrepreneur, escrow cheque receipt template, escrow cheque receipt example "/>
  </w:docVars>
  <w:rsids>
    <w:rsidRoot w:val="00995631"/>
    <w:rsid w:val="00117F86"/>
    <w:rsid w:val="00296617"/>
    <w:rsid w:val="003C2616"/>
    <w:rsid w:val="00584587"/>
    <w:rsid w:val="00647A3E"/>
    <w:rsid w:val="00814A3A"/>
    <w:rsid w:val="008358BB"/>
    <w:rsid w:val="00894F5C"/>
    <w:rsid w:val="00955151"/>
    <w:rsid w:val="00995631"/>
    <w:rsid w:val="00C503B1"/>
    <w:rsid w:val="00CF521E"/>
    <w:rsid w:val="00DB3043"/>
    <w:rsid w:val="00E90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0B0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jc w:val="center"/>
    </w:pPr>
    <w:rPr>
      <w:rFonts w:ascii="Arial" w:eastAsia="Arial" w:hAnsi="Arial" w:cs="Arial"/>
      <w:b/>
      <w:bCs/>
      <w:sz w:val="28"/>
      <w:szCs w:val="28"/>
    </w:rPr>
  </w:style>
  <w:style w:type="paragraph" w:customStyle="1" w:styleId="TableCell">
    <w:name w:val="Table Cell"/>
    <w:basedOn w:val="Normal"/>
    <w:qFormat/>
    <w:pPr>
      <w:spacing w:before="80" w:after="80"/>
    </w:pPr>
    <w:rPr>
      <w:rFonts w:ascii="Arial" w:eastAsia="Arial" w:hAnsi="Arial" w:cs="Arial"/>
      <w:sz w:val="20"/>
      <w:szCs w:val="2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</Words>
  <Characters>168</Characters>
  <Application>Microsoft Office Word</Application>
  <DocSecurity>0</DocSecurity>
  <Lines>3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CROW CHECK RECEIPT</vt:lpstr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0T10:00:00Z</dcterms:created>
  <dcterms:modified xsi:type="dcterms:W3CDTF">2019-10-21T19:07:00Z</dcterms:modified>
  <cp:category/>
</cp:coreProperties>
</file>